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289405591"/>
        <w:docPartObj>
          <w:docPartGallery w:val="Cover Pages"/>
          <w:docPartUnique/>
        </w:docPartObj>
      </w:sdtPr>
      <w:sdtEndPr>
        <w:rPr>
          <w:b/>
          <w:bCs/>
          <w:sz w:val="32"/>
          <w:szCs w:val="32"/>
          <w:lang w:val="es-EC"/>
        </w:rPr>
      </w:sdtEndPr>
      <w:sdtContent>
        <w:p w14:paraId="78E68593" w14:textId="1F0E74B5" w:rsidR="008F3889" w:rsidRDefault="008F3889" w:rsidP="00D7408E">
          <w:pPr>
            <w:jc w:val="center"/>
          </w:pPr>
          <w:r>
            <w:rPr>
              <w:noProof/>
            </w:rPr>
            <w:drawing>
              <wp:inline distT="0" distB="0" distL="0" distR="0" wp14:anchorId="71FA37E2" wp14:editId="273ECA05">
                <wp:extent cx="2916327" cy="900000"/>
                <wp:effectExtent l="0" t="0" r="0" b="0"/>
                <wp:docPr id="47381139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5966" b="9210"/>
                        <a:stretch/>
                      </pic:blipFill>
                      <pic:spPr bwMode="auto">
                        <a:xfrm>
                          <a:off x="0" y="0"/>
                          <a:ext cx="2916327" cy="90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3E9F3E61" w14:textId="77777777" w:rsidR="008F3889" w:rsidRPr="00881D78" w:rsidRDefault="008F3889" w:rsidP="00D7408E">
          <w:pPr>
            <w:jc w:val="center"/>
            <w:rPr>
              <w:b/>
              <w:bCs/>
              <w:sz w:val="32"/>
              <w:szCs w:val="32"/>
              <w:lang w:val="es-EC"/>
            </w:rPr>
          </w:pPr>
          <w:r w:rsidRPr="00881D78">
            <w:rPr>
              <w:b/>
              <w:bCs/>
              <w:sz w:val="32"/>
              <w:szCs w:val="32"/>
              <w:lang w:val="es-EC"/>
            </w:rPr>
            <w:t>UNIVERSIDAD REGIONAL AMAZÓNICA IKIAM</w:t>
          </w:r>
        </w:p>
        <w:p w14:paraId="7E28F151" w14:textId="77777777" w:rsidR="008F3889" w:rsidRPr="00881D78" w:rsidRDefault="008F3889" w:rsidP="00D7408E">
          <w:pPr>
            <w:jc w:val="center"/>
            <w:rPr>
              <w:sz w:val="28"/>
              <w:szCs w:val="28"/>
              <w:lang w:val="es-EC"/>
            </w:rPr>
          </w:pPr>
          <w:r w:rsidRPr="00881D78">
            <w:rPr>
              <w:sz w:val="28"/>
              <w:szCs w:val="28"/>
              <w:lang w:val="es-EC"/>
            </w:rPr>
            <w:t>FACULTAD DE CIENCIAS DE LA TIERRA Y AGUA</w:t>
          </w:r>
        </w:p>
        <w:p w14:paraId="03BEA7B7" w14:textId="77777777" w:rsidR="008F3889" w:rsidRDefault="008F3889" w:rsidP="00D7408E">
          <w:pPr>
            <w:jc w:val="center"/>
            <w:rPr>
              <w:lang w:val="es-EC"/>
            </w:rPr>
          </w:pPr>
          <w:r>
            <w:rPr>
              <w:lang w:val="es-EC"/>
            </w:rPr>
            <w:t>CARRERA DE HIDROLOGÍA</w:t>
          </w:r>
        </w:p>
        <w:p w14:paraId="4434D18D" w14:textId="77777777" w:rsidR="008F3889" w:rsidRPr="00881D78" w:rsidRDefault="008F3889" w:rsidP="00D7408E">
          <w:pPr>
            <w:jc w:val="center"/>
            <w:rPr>
              <w:lang w:val="es-EC"/>
            </w:rPr>
          </w:pPr>
        </w:p>
        <w:sdt>
          <w:sdtPr>
            <w:rPr>
              <w:lang w:val="es-EC"/>
            </w:rPr>
            <w:alias w:val="Title"/>
            <w:tag w:val=""/>
            <w:id w:val="954683800"/>
            <w:placeholder>
              <w:docPart w:val="A6141E2E75E34DE3BC27B7A128631F0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3957DF4C" w14:textId="77777777" w:rsidR="008F3889" w:rsidRPr="00881D78" w:rsidRDefault="008F3889" w:rsidP="00D7408E">
              <w:pPr>
                <w:pStyle w:val="Ttulo"/>
                <w:rPr>
                  <w:lang w:val="es-EC"/>
                </w:rPr>
              </w:pPr>
              <w:proofErr w:type="spellStart"/>
              <w:r>
                <w:rPr>
                  <w:lang w:val="es-EC"/>
                </w:rPr>
                <w:t>Title</w:t>
              </w:r>
              <w:proofErr w:type="spellEnd"/>
            </w:p>
          </w:sdtContent>
        </w:sdt>
        <w:sdt>
          <w:sdtPr>
            <w:rPr>
              <w:lang w:val="es-EC"/>
            </w:rPr>
            <w:alias w:val="Subject"/>
            <w:tag w:val=""/>
            <w:id w:val="-1467971992"/>
            <w:placeholder>
              <w:docPart w:val="C0F9239627414EC688F55F6DB3EEACFF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7B1E2E9D" w14:textId="77777777" w:rsidR="008F3889" w:rsidRPr="00071B7D" w:rsidRDefault="008F3889" w:rsidP="00D7408E">
              <w:pPr>
                <w:pStyle w:val="Subttulo"/>
                <w:rPr>
                  <w:lang w:val="es-EC"/>
                </w:rPr>
              </w:pPr>
              <w:r w:rsidRPr="00AC514B">
                <w:rPr>
                  <w:lang w:val="es-EC"/>
                </w:rPr>
                <w:t>[Subject]</w:t>
              </w:r>
            </w:p>
          </w:sdtContent>
        </w:sdt>
        <w:p w14:paraId="4FEF2C3A" w14:textId="77777777" w:rsidR="008F3889" w:rsidRDefault="008F3889" w:rsidP="00D7408E">
          <w:pPr>
            <w:pStyle w:val="Textoindependiente"/>
            <w:jc w:val="center"/>
            <w:rPr>
              <w:lang w:val="es-EC"/>
            </w:rPr>
          </w:pPr>
        </w:p>
        <w:p w14:paraId="25809C31" w14:textId="77777777" w:rsidR="008F3889" w:rsidRDefault="008F3889" w:rsidP="00D7408E">
          <w:pPr>
            <w:pStyle w:val="Textoindependiente"/>
            <w:jc w:val="center"/>
            <w:rPr>
              <w:lang w:val="es-EC"/>
            </w:rPr>
          </w:pPr>
          <w:r w:rsidRPr="00881D78">
            <w:rPr>
              <w:lang w:val="es-EC"/>
            </w:rPr>
            <w:t>Proyecto de investigaci</w:t>
          </w:r>
          <w:r>
            <w:rPr>
              <w:lang w:val="es-EC"/>
            </w:rPr>
            <w:t>ón previo a la obtención del Título de:</w:t>
          </w:r>
        </w:p>
        <w:p w14:paraId="51F4C596" w14:textId="77777777" w:rsidR="008F3889" w:rsidRPr="00881D78" w:rsidRDefault="008F3889" w:rsidP="00D7408E">
          <w:pPr>
            <w:pStyle w:val="Textoindependiente"/>
            <w:jc w:val="center"/>
            <w:rPr>
              <w:b/>
              <w:bCs/>
              <w:lang w:val="es-EC"/>
            </w:rPr>
          </w:pPr>
          <w:r w:rsidRPr="00881D78">
            <w:rPr>
              <w:b/>
              <w:bCs/>
              <w:lang w:val="es-EC"/>
            </w:rPr>
            <w:t>INGENIER</w:t>
          </w:r>
          <w:r>
            <w:rPr>
              <w:b/>
              <w:bCs/>
              <w:lang w:val="es-EC"/>
            </w:rPr>
            <w:t>A</w:t>
          </w:r>
          <w:r w:rsidRPr="00881D78">
            <w:rPr>
              <w:b/>
              <w:bCs/>
              <w:lang w:val="es-EC"/>
            </w:rPr>
            <w:t xml:space="preserve"> EN CIENCIAS DEL AGUA</w:t>
          </w:r>
        </w:p>
        <w:p w14:paraId="364CF7C4" w14:textId="77777777" w:rsidR="008F3889" w:rsidRDefault="008F3889" w:rsidP="00D7408E">
          <w:pPr>
            <w:pStyle w:val="Textoindependiente"/>
            <w:jc w:val="center"/>
            <w:rPr>
              <w:lang w:val="es-EC"/>
            </w:rPr>
          </w:pPr>
        </w:p>
        <w:p w14:paraId="41C9DFBD" w14:textId="77777777" w:rsidR="008F3889" w:rsidRDefault="008F3889" w:rsidP="00D7408E">
          <w:pPr>
            <w:pStyle w:val="Textoindependiente"/>
            <w:jc w:val="center"/>
            <w:rPr>
              <w:lang w:val="es-EC"/>
            </w:rPr>
          </w:pPr>
        </w:p>
        <w:p w14:paraId="78991EB6" w14:textId="77777777" w:rsidR="008F3889" w:rsidRPr="00881D78" w:rsidRDefault="008F3889" w:rsidP="00D7408E">
          <w:pPr>
            <w:pStyle w:val="Textoindependiente"/>
            <w:jc w:val="center"/>
            <w:rPr>
              <w:lang w:val="es-EC"/>
            </w:rPr>
          </w:pPr>
          <w:r w:rsidRPr="00881D78">
            <w:rPr>
              <w:lang w:val="es-EC"/>
            </w:rPr>
            <w:t>AUTORA</w:t>
          </w:r>
        </w:p>
        <w:sdt>
          <w:sdtPr>
            <w:rPr>
              <w:lang w:val="es-EC"/>
            </w:rPr>
            <w:alias w:val="Author"/>
            <w:tag w:val=""/>
            <w:id w:val="-842000834"/>
            <w:placeholder>
              <w:docPart w:val="EB9DA4C8E98147CA8E25400AFBEFC80F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53C3025" w14:textId="77777777" w:rsidR="008F3889" w:rsidRDefault="008F3889" w:rsidP="00D7408E">
              <w:pPr>
                <w:pStyle w:val="Author"/>
                <w:rPr>
                  <w:lang w:val="es-EC"/>
                </w:rPr>
              </w:pPr>
              <w:proofErr w:type="spellStart"/>
              <w:r>
                <w:rPr>
                  <w:lang w:val="es-EC"/>
                </w:rPr>
                <w:t>Author</w:t>
              </w:r>
              <w:proofErr w:type="spellEnd"/>
            </w:p>
          </w:sdtContent>
        </w:sdt>
        <w:p w14:paraId="110FB105" w14:textId="77777777" w:rsidR="008F3889" w:rsidRDefault="008F3889" w:rsidP="00D7408E">
          <w:pPr>
            <w:pStyle w:val="Textoindependiente"/>
            <w:jc w:val="center"/>
            <w:rPr>
              <w:lang w:val="es-EC"/>
            </w:rPr>
          </w:pPr>
        </w:p>
        <w:p w14:paraId="2206BB6D" w14:textId="77777777" w:rsidR="008F3889" w:rsidRDefault="008F3889" w:rsidP="00D7408E">
          <w:pPr>
            <w:pStyle w:val="Textoindependiente"/>
            <w:jc w:val="center"/>
            <w:rPr>
              <w:lang w:val="es-EC"/>
            </w:rPr>
          </w:pPr>
        </w:p>
        <w:p w14:paraId="7750F752" w14:textId="77777777" w:rsidR="008F3889" w:rsidRPr="00881D78" w:rsidRDefault="008F3889" w:rsidP="008F3889">
          <w:pPr>
            <w:spacing w:after="0" w:line="240" w:lineRule="auto"/>
            <w:jc w:val="center"/>
            <w:rPr>
              <w:lang w:val="es-EC"/>
            </w:rPr>
          </w:pPr>
          <w:r>
            <w:rPr>
              <w:lang w:val="es-EC"/>
            </w:rPr>
            <w:t>TENA - ECUADOR</w:t>
          </w:r>
        </w:p>
        <w:p w14:paraId="782D03DD" w14:textId="2E1EF39E" w:rsidR="008F3889" w:rsidRDefault="008F3889" w:rsidP="008F3889">
          <w:pPr>
            <w:spacing w:after="0" w:line="240" w:lineRule="auto"/>
            <w:jc w:val="center"/>
          </w:pPr>
          <w:r>
            <w:fldChar w:fldCharType="begin"/>
          </w:r>
          <w:r>
            <w:instrText xml:space="preserve"> DATE  \@ "yyyy" </w:instrText>
          </w:r>
          <w:r>
            <w:fldChar w:fldCharType="separate"/>
          </w:r>
          <w:r w:rsidR="005A6BC8">
            <w:rPr>
              <w:noProof/>
            </w:rPr>
            <w:t>2025</w:t>
          </w:r>
          <w:r>
            <w:fldChar w:fldCharType="end"/>
          </w:r>
        </w:p>
        <w:p w14:paraId="7474B68F" w14:textId="77777777" w:rsidR="005A6BC8" w:rsidRDefault="005A6BC8" w:rsidP="008F3889">
          <w:pPr>
            <w:spacing w:after="0" w:line="240" w:lineRule="auto"/>
            <w:jc w:val="center"/>
          </w:pPr>
        </w:p>
        <w:p w14:paraId="5834B3E7" w14:textId="094B0BC0" w:rsidR="008F3889" w:rsidRDefault="008F3889">
          <w:pPr>
            <w:spacing w:line="240" w:lineRule="auto"/>
            <w:jc w:val="left"/>
            <w:rPr>
              <w:b/>
              <w:bCs/>
              <w:sz w:val="32"/>
              <w:szCs w:val="32"/>
              <w:lang w:val="es-EC"/>
            </w:rPr>
          </w:pPr>
          <w:r>
            <w:rPr>
              <w:b/>
              <w:bCs/>
              <w:sz w:val="32"/>
              <w:szCs w:val="32"/>
              <w:lang w:val="es-EC"/>
            </w:rPr>
            <w:br w:type="page"/>
          </w:r>
        </w:p>
      </w:sdtContent>
    </w:sdt>
    <w:p w14:paraId="3FE7DC3F" w14:textId="3F37BC04" w:rsidR="0048148E" w:rsidRPr="00727079" w:rsidRDefault="00224689">
      <w:pPr>
        <w:pStyle w:val="Abstract"/>
      </w:pPr>
      <w:r>
        <w:lastRenderedPageBreak/>
        <w:t xml:space="preserve">Abstract </w:t>
      </w:r>
    </w:p>
    <w:p w14:paraId="3CF92438" w14:textId="77777777" w:rsidR="0048148E" w:rsidRPr="00805DFD" w:rsidRDefault="00224689" w:rsidP="003B640A">
      <w:pPr>
        <w:pStyle w:val="Ttulo1"/>
      </w:pPr>
      <w:bookmarkStart w:id="0" w:name="heading-1"/>
      <w:r w:rsidRPr="00805DFD">
        <w:t xml:space="preserve"> Heading 1 </w:t>
      </w:r>
      <w:bookmarkEnd w:id="0"/>
    </w:p>
    <w:p w14:paraId="3CEF4F30" w14:textId="77777777" w:rsidR="0048148E" w:rsidRDefault="00224689">
      <w:pPr>
        <w:pStyle w:val="Ttulo2"/>
      </w:pPr>
      <w:bookmarkStart w:id="1" w:name="heading-2"/>
      <w:r>
        <w:t xml:space="preserve"> Heading 2 </w:t>
      </w:r>
      <w:bookmarkEnd w:id="1"/>
    </w:p>
    <w:p w14:paraId="43BDABEB" w14:textId="77777777" w:rsidR="0048148E" w:rsidRDefault="00224689">
      <w:pPr>
        <w:pStyle w:val="Ttulo3"/>
      </w:pPr>
      <w:bookmarkStart w:id="2" w:name="heading-3"/>
      <w:r>
        <w:t xml:space="preserve"> Heading 3 </w:t>
      </w:r>
      <w:bookmarkEnd w:id="2"/>
    </w:p>
    <w:p w14:paraId="5E793B26" w14:textId="77777777" w:rsidR="0048148E" w:rsidRDefault="00224689">
      <w:pPr>
        <w:pStyle w:val="Ttulo4"/>
      </w:pPr>
      <w:bookmarkStart w:id="3" w:name="heading-4"/>
      <w:r>
        <w:t xml:space="preserve"> Heading 4 </w:t>
      </w:r>
      <w:bookmarkEnd w:id="3"/>
    </w:p>
    <w:p w14:paraId="6BDF0668" w14:textId="77777777" w:rsidR="0048148E" w:rsidRDefault="00224689">
      <w:pPr>
        <w:pStyle w:val="Ttulo5"/>
      </w:pPr>
      <w:bookmarkStart w:id="4" w:name="heading-5"/>
      <w:r>
        <w:t xml:space="preserve"> Heading 5 </w:t>
      </w:r>
      <w:bookmarkEnd w:id="4"/>
    </w:p>
    <w:p w14:paraId="6605A94F" w14:textId="77777777" w:rsidR="0048148E" w:rsidRDefault="00224689">
      <w:pPr>
        <w:pStyle w:val="Ttulo6"/>
      </w:pPr>
      <w:bookmarkStart w:id="5" w:name="heading-6"/>
      <w:r>
        <w:t xml:space="preserve"> Heading 6 </w:t>
      </w:r>
      <w:bookmarkEnd w:id="5"/>
    </w:p>
    <w:p w14:paraId="023D1A56" w14:textId="77777777" w:rsidR="0048148E" w:rsidRDefault="00224689">
      <w:pPr>
        <w:pStyle w:val="Ttulo7"/>
      </w:pPr>
      <w:bookmarkStart w:id="6" w:name="heading-7"/>
      <w:r>
        <w:t xml:space="preserve"> Heading 7 </w:t>
      </w:r>
      <w:bookmarkEnd w:id="6"/>
    </w:p>
    <w:p w14:paraId="7D281886" w14:textId="77777777" w:rsidR="0048148E" w:rsidRDefault="00224689">
      <w:pPr>
        <w:pStyle w:val="Ttulo8"/>
      </w:pPr>
      <w:bookmarkStart w:id="7" w:name="heading-8"/>
      <w:r>
        <w:t xml:space="preserve"> Heading 8 </w:t>
      </w:r>
      <w:bookmarkEnd w:id="7"/>
    </w:p>
    <w:p w14:paraId="0641D13C" w14:textId="77777777" w:rsidR="0048148E" w:rsidRDefault="00224689">
      <w:pPr>
        <w:pStyle w:val="Ttulo9"/>
      </w:pPr>
      <w:bookmarkStart w:id="8" w:name="heading-9"/>
      <w:r>
        <w:t xml:space="preserve"> Heading 9 </w:t>
      </w:r>
      <w:bookmarkEnd w:id="8"/>
    </w:p>
    <w:p w14:paraId="26049B47" w14:textId="77777777" w:rsidR="0048148E" w:rsidRDefault="00224689">
      <w:pPr>
        <w:pStyle w:val="FirstParagraph"/>
      </w:pPr>
      <w:r>
        <w:t xml:space="preserve"> First Paragraph. </w:t>
      </w:r>
    </w:p>
    <w:p w14:paraId="19C5BA47" w14:textId="77777777" w:rsidR="0048148E" w:rsidRDefault="00224689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9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14:paraId="5187F435" w14:textId="77777777" w:rsidR="0048148E" w:rsidRDefault="00224689">
      <w:pPr>
        <w:pStyle w:val="Textodebloque"/>
      </w:pPr>
      <w:r>
        <w:t xml:space="preserve"> Block Text. </w:t>
      </w:r>
    </w:p>
    <w:p w14:paraId="67B07ADB" w14:textId="77777777" w:rsidR="0048148E" w:rsidRDefault="00224689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54"/>
        <w:gridCol w:w="754"/>
      </w:tblGrid>
      <w:tr w:rsidR="0048148E" w14:paraId="69FF570D" w14:textId="77777777" w:rsidTr="004814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8660915" w14:textId="77777777" w:rsidR="0048148E" w:rsidRDefault="0022468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D776F8C" w14:textId="77777777" w:rsidR="0048148E" w:rsidRDefault="00224689">
            <w:pPr>
              <w:pStyle w:val="Compact"/>
            </w:pPr>
            <w:r>
              <w:t xml:space="preserve"> Table </w:t>
            </w:r>
          </w:p>
        </w:tc>
      </w:tr>
      <w:tr w:rsidR="0048148E" w14:paraId="6E624422" w14:textId="77777777">
        <w:tc>
          <w:tcPr>
            <w:tcW w:w="0" w:type="auto"/>
          </w:tcPr>
          <w:p w14:paraId="03BB7E0B" w14:textId="77777777" w:rsidR="0048148E" w:rsidRDefault="0022468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DF2A30" w14:textId="77777777" w:rsidR="0048148E" w:rsidRDefault="00224689">
            <w:pPr>
              <w:pStyle w:val="Compact"/>
            </w:pPr>
            <w:r>
              <w:t xml:space="preserve"> 2 </w:t>
            </w:r>
          </w:p>
        </w:tc>
      </w:tr>
    </w:tbl>
    <w:p w14:paraId="4ADCBE3E" w14:textId="77777777" w:rsidR="0048148E" w:rsidRDefault="00224689">
      <w:pPr>
        <w:pStyle w:val="ImageCaption"/>
      </w:pPr>
      <w:r>
        <w:t xml:space="preserve"> Image Caption </w:t>
      </w:r>
    </w:p>
    <w:p w14:paraId="117B2DF6" w14:textId="77777777" w:rsidR="0048148E" w:rsidRDefault="00224689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D9EFD40" w14:textId="77777777" w:rsidR="0048148E" w:rsidRDefault="00224689">
      <w:pPr>
        <w:pStyle w:val="Definition"/>
      </w:pPr>
      <w:r>
        <w:t xml:space="preserve"> Definition </w:t>
      </w:r>
    </w:p>
    <w:p w14:paraId="176653A6" w14:textId="77777777" w:rsidR="0048148E" w:rsidRDefault="00224689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BA3C126" w14:textId="77777777" w:rsidR="0048148E" w:rsidRDefault="00224689">
      <w:pPr>
        <w:pStyle w:val="Definition"/>
      </w:pPr>
      <w:r>
        <w:t xml:space="preserve"> Definition </w:t>
      </w:r>
    </w:p>
    <w:sectPr w:rsidR="0048148E" w:rsidSect="00D7408E">
      <w:footerReference w:type="default" r:id="rId10"/>
      <w:pgSz w:w="12240" w:h="15840"/>
      <w:pgMar w:top="1418" w:right="1418" w:bottom="1418" w:left="1985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E4FD8" w14:textId="77777777" w:rsidR="002751CA" w:rsidRDefault="002751CA">
      <w:pPr>
        <w:spacing w:after="0"/>
      </w:pPr>
      <w:r>
        <w:separator/>
      </w:r>
    </w:p>
  </w:endnote>
  <w:endnote w:type="continuationSeparator" w:id="0">
    <w:p w14:paraId="60489DC8" w14:textId="77777777" w:rsidR="002751CA" w:rsidRDefault="002751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76695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B0BEBA" w14:textId="1BDE46A2" w:rsidR="00866BD0" w:rsidRDefault="00866BD0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8BBF51" w14:textId="77777777" w:rsidR="00866BD0" w:rsidRDefault="00866BD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63CFA5" w14:textId="77777777" w:rsidR="002751CA" w:rsidRDefault="002751CA">
      <w:r>
        <w:separator/>
      </w:r>
    </w:p>
  </w:footnote>
  <w:footnote w:type="continuationSeparator" w:id="0">
    <w:p w14:paraId="3845D99B" w14:textId="77777777" w:rsidR="002751CA" w:rsidRDefault="002751CA">
      <w:r>
        <w:continuationSeparator/>
      </w:r>
    </w:p>
  </w:footnote>
  <w:footnote w:id="1">
    <w:p w14:paraId="2AFAEC6B" w14:textId="77777777" w:rsidR="0048148E" w:rsidRDefault="00224689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004A2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EE6D1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0CCD4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6062D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D04389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FBC1EE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CBE1B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64D2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5C20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93292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4B82A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7F36B1E"/>
    <w:multiLevelType w:val="multilevel"/>
    <w:tmpl w:val="0409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8148E"/>
    <w:rsid w:val="00071B7D"/>
    <w:rsid w:val="00080AE6"/>
    <w:rsid w:val="000C5419"/>
    <w:rsid w:val="00224689"/>
    <w:rsid w:val="002751CA"/>
    <w:rsid w:val="002C487A"/>
    <w:rsid w:val="003B640A"/>
    <w:rsid w:val="003E1375"/>
    <w:rsid w:val="0048148E"/>
    <w:rsid w:val="00576D8E"/>
    <w:rsid w:val="005A6BC8"/>
    <w:rsid w:val="00727079"/>
    <w:rsid w:val="007523D7"/>
    <w:rsid w:val="00805DFD"/>
    <w:rsid w:val="00866BD0"/>
    <w:rsid w:val="00881D78"/>
    <w:rsid w:val="008F3889"/>
    <w:rsid w:val="00951EA8"/>
    <w:rsid w:val="009800A8"/>
    <w:rsid w:val="00A95870"/>
    <w:rsid w:val="00AC514B"/>
    <w:rsid w:val="00B133BE"/>
    <w:rsid w:val="00B408F6"/>
    <w:rsid w:val="00D10778"/>
    <w:rsid w:val="00D42315"/>
    <w:rsid w:val="00D740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7BB37"/>
  <w15:docId w15:val="{3E2D91FA-34E0-4659-9906-D15B29FC5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6BD0"/>
    <w:pPr>
      <w:spacing w:line="360" w:lineRule="auto"/>
      <w:jc w:val="both"/>
    </w:pPr>
    <w:rPr>
      <w:rFonts w:ascii="Calibri" w:hAnsi="Calibri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A95870"/>
    <w:pPr>
      <w:keepNext/>
      <w:keepLines/>
      <w:numPr>
        <w:numId w:val="12"/>
      </w:numPr>
      <w:spacing w:before="360" w:after="360"/>
      <w:outlineLvl w:val="0"/>
    </w:pPr>
    <w:rPr>
      <w:rFonts w:eastAsiaTheme="majorEastAsia" w:cstheme="majorBidi"/>
      <w:b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95870"/>
    <w:pPr>
      <w:keepNext/>
      <w:keepLines/>
      <w:numPr>
        <w:ilvl w:val="1"/>
        <w:numId w:val="12"/>
      </w:numPr>
      <w:spacing w:before="160" w:after="160"/>
      <w:outlineLvl w:val="1"/>
    </w:pPr>
    <w:rPr>
      <w:rFonts w:eastAsiaTheme="majorEastAsia" w:cstheme="majorBidi"/>
      <w:b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95870"/>
    <w:pPr>
      <w:keepNext/>
      <w:keepLines/>
      <w:numPr>
        <w:ilvl w:val="2"/>
        <w:numId w:val="12"/>
      </w:numPr>
      <w:spacing w:before="160" w:after="80"/>
      <w:outlineLvl w:val="2"/>
    </w:pPr>
    <w:rPr>
      <w:rFonts w:eastAsiaTheme="majorEastAsia" w:cstheme="majorBidi"/>
      <w:b/>
      <w:i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95870"/>
    <w:pPr>
      <w:keepNext/>
      <w:keepLines/>
      <w:numPr>
        <w:ilvl w:val="3"/>
        <w:numId w:val="12"/>
      </w:numPr>
      <w:spacing w:before="80" w:after="40"/>
      <w:outlineLvl w:val="3"/>
    </w:pPr>
    <w:rPr>
      <w:rFonts w:eastAsiaTheme="majorEastAsia" w:cstheme="majorBidi"/>
      <w:i/>
      <w:iCs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95870"/>
    <w:pPr>
      <w:keepNext/>
      <w:keepLines/>
      <w:numPr>
        <w:ilvl w:val="4"/>
        <w:numId w:val="12"/>
      </w:numPr>
      <w:spacing w:before="80" w:after="40"/>
      <w:outlineLvl w:val="4"/>
    </w:pPr>
    <w:rPr>
      <w:rFonts w:eastAsiaTheme="majorEastAsia" w:cstheme="majorBidi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numPr>
        <w:ilvl w:val="5"/>
        <w:numId w:val="12"/>
      </w:numPr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numPr>
        <w:ilvl w:val="6"/>
        <w:numId w:val="12"/>
      </w:numPr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numPr>
        <w:ilvl w:val="7"/>
        <w:numId w:val="12"/>
      </w:numPr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numPr>
        <w:ilvl w:val="8"/>
        <w:numId w:val="12"/>
      </w:numPr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A95870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rsid w:val="00866BD0"/>
    <w:pPr>
      <w:spacing w:before="36" w:after="36" w:line="240" w:lineRule="auto"/>
    </w:pPr>
    <w:rPr>
      <w:sz w:val="22"/>
    </w:rPr>
  </w:style>
  <w:style w:type="paragraph" w:styleId="Ttulo">
    <w:name w:val="Title"/>
    <w:basedOn w:val="Normal"/>
    <w:next w:val="Textoindependiente"/>
    <w:link w:val="TtuloCar"/>
    <w:uiPriority w:val="10"/>
    <w:qFormat/>
    <w:rsid w:val="00866BD0"/>
    <w:pPr>
      <w:keepNext/>
      <w:spacing w:after="80"/>
      <w:contextualSpacing/>
      <w:jc w:val="center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866BD0"/>
    <w:rPr>
      <w:rFonts w:ascii="Calibri" w:eastAsiaTheme="majorEastAsia" w:hAnsi="Calibri" w:cstheme="majorBidi"/>
      <w:b/>
      <w:spacing w:val="-10"/>
      <w:kern w:val="28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881D78"/>
    <w:pPr>
      <w:numPr>
        <w:ilvl w:val="1"/>
      </w:numPr>
    </w:pPr>
    <w:rPr>
      <w:spacing w:val="15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881D78"/>
    <w:rPr>
      <w:rFonts w:ascii="Calibri" w:eastAsiaTheme="majorEastAsia" w:hAnsi="Calibri" w:cstheme="majorBidi"/>
      <w:b/>
      <w:spacing w:val="15"/>
      <w:kern w:val="28"/>
      <w:szCs w:val="28"/>
    </w:rPr>
  </w:style>
  <w:style w:type="paragraph" w:customStyle="1" w:styleId="Author">
    <w:name w:val="Author"/>
    <w:next w:val="Textoindependiente"/>
    <w:qFormat/>
    <w:rsid w:val="00881D78"/>
    <w:pPr>
      <w:keepNext/>
      <w:keepLines/>
      <w:jc w:val="center"/>
    </w:pPr>
    <w:rPr>
      <w:rFonts w:ascii="Calibri" w:hAnsi="Calibri"/>
      <w:b/>
    </w:rPr>
  </w:style>
  <w:style w:type="paragraph" w:styleId="Fecha">
    <w:name w:val="Date"/>
    <w:next w:val="Textoindependiente"/>
    <w:link w:val="FechaCar"/>
    <w:qFormat/>
    <w:rsid w:val="00866BD0"/>
    <w:pPr>
      <w:keepNext/>
      <w:keepLines/>
      <w:jc w:val="center"/>
    </w:pPr>
    <w:rPr>
      <w:rFonts w:ascii="Calibri" w:hAnsi="Calibri"/>
    </w:rPr>
  </w:style>
  <w:style w:type="paragraph" w:customStyle="1" w:styleId="AbstractTitle">
    <w:name w:val="Abstract Title"/>
    <w:basedOn w:val="Normal"/>
    <w:next w:val="Abstract"/>
    <w:qFormat/>
    <w:rsid w:val="00866BD0"/>
    <w:pPr>
      <w:keepNext/>
      <w:keepLines/>
      <w:spacing w:before="300" w:after="0"/>
      <w:jc w:val="left"/>
    </w:pPr>
    <w:rPr>
      <w:b/>
      <w:szCs w:val="20"/>
    </w:rPr>
  </w:style>
  <w:style w:type="paragraph" w:customStyle="1" w:styleId="Abstract">
    <w:name w:val="Abstract"/>
    <w:basedOn w:val="Normal"/>
    <w:next w:val="Textoindependiente"/>
    <w:qFormat/>
    <w:rsid w:val="00866BD0"/>
    <w:pPr>
      <w:keepNext/>
      <w:keepLines/>
      <w:pageBreakBefore/>
      <w:spacing w:before="100" w:after="300"/>
    </w:pPr>
    <w:rPr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95870"/>
    <w:rPr>
      <w:rFonts w:ascii="Calibri" w:eastAsiaTheme="majorEastAsia" w:hAnsi="Calibri" w:cstheme="majorBidi"/>
      <w:b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95870"/>
    <w:rPr>
      <w:rFonts w:ascii="Calibri" w:eastAsiaTheme="majorEastAsia" w:hAnsi="Calibri" w:cstheme="majorBidi"/>
      <w:b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95870"/>
    <w:rPr>
      <w:rFonts w:ascii="Calibri" w:eastAsiaTheme="majorEastAsia" w:hAnsi="Calibri" w:cstheme="majorBidi"/>
      <w:b/>
      <w:i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95870"/>
    <w:rPr>
      <w:rFonts w:ascii="Calibri" w:eastAsiaTheme="majorEastAsia" w:hAnsi="Calibri" w:cstheme="majorBidi"/>
      <w:i/>
      <w:iCs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95870"/>
    <w:rPr>
      <w:rFonts w:ascii="Calibri" w:eastAsiaTheme="majorEastAsia" w:hAnsi="Calibri" w:cstheme="majorBidi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  <w:rsid w:val="00866BD0"/>
    <w:pPr>
      <w:spacing w:line="240" w:lineRule="auto"/>
    </w:pPr>
    <w:rPr>
      <w:sz w:val="18"/>
    </w:rPr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866BD0"/>
    <w:pPr>
      <w:keepNext/>
      <w:spacing w:line="240" w:lineRule="auto"/>
    </w:pPr>
    <w:rPr>
      <w:sz w:val="22"/>
    </w:rPr>
  </w:style>
  <w:style w:type="paragraph" w:customStyle="1" w:styleId="ImageCaption">
    <w:name w:val="Image Caption"/>
    <w:basedOn w:val="Descripcin"/>
    <w:rsid w:val="003B640A"/>
    <w:pPr>
      <w:spacing w:line="240" w:lineRule="auto"/>
    </w:pPr>
    <w:rPr>
      <w:sz w:val="20"/>
    </w:rPr>
  </w:style>
  <w:style w:type="paragraph" w:customStyle="1" w:styleId="Figure">
    <w:name w:val="Figure"/>
    <w:basedOn w:val="Normal"/>
    <w:rsid w:val="00881D78"/>
    <w:pPr>
      <w:spacing w:line="240" w:lineRule="auto"/>
    </w:pPr>
    <w:rPr>
      <w:sz w:val="22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6F6F6F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AC514B"/>
    <w:pPr>
      <w:spacing w:before="240" w:after="480"/>
      <w:ind w:left="431" w:hanging="431"/>
      <w:outlineLvl w:val="9"/>
    </w:pPr>
    <w:rPr>
      <w:color w:val="535353" w:themeColor="accent1" w:themeShade="BF"/>
    </w:rPr>
  </w:style>
  <w:style w:type="character" w:customStyle="1" w:styleId="TextoindependienteCar">
    <w:name w:val="Texto independiente Car"/>
    <w:basedOn w:val="Fuentedeprrafopredeter"/>
    <w:link w:val="Textoindependiente"/>
    <w:rsid w:val="00A95870"/>
    <w:rPr>
      <w:rFonts w:ascii="Calibri" w:hAnsi="Calibri"/>
    </w:rPr>
  </w:style>
  <w:style w:type="paragraph" w:styleId="Encabezado">
    <w:name w:val="header"/>
    <w:basedOn w:val="Normal"/>
    <w:link w:val="EncabezadoCar"/>
    <w:unhideWhenUsed/>
    <w:rsid w:val="00866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866BD0"/>
    <w:rPr>
      <w:rFonts w:ascii="Calibri" w:hAnsi="Calibri"/>
    </w:rPr>
  </w:style>
  <w:style w:type="paragraph" w:styleId="Piedepgina">
    <w:name w:val="footer"/>
    <w:basedOn w:val="Normal"/>
    <w:link w:val="PiedepginaCar"/>
    <w:uiPriority w:val="99"/>
    <w:unhideWhenUsed/>
    <w:rsid w:val="00866B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66BD0"/>
    <w:rPr>
      <w:rFonts w:ascii="Calibri" w:hAnsi="Calibri"/>
    </w:rPr>
  </w:style>
  <w:style w:type="character" w:styleId="Textodelmarcadordeposicin">
    <w:name w:val="Placeholder Text"/>
    <w:basedOn w:val="Fuentedeprrafopredeter"/>
    <w:semiHidden/>
    <w:rsid w:val="00D10778"/>
    <w:rPr>
      <w:color w:val="666666"/>
    </w:rPr>
  </w:style>
  <w:style w:type="character" w:customStyle="1" w:styleId="FechaCar">
    <w:name w:val="Fecha Car"/>
    <w:basedOn w:val="Fuentedeprrafopredeter"/>
    <w:link w:val="Fecha"/>
    <w:rsid w:val="007523D7"/>
    <w:rPr>
      <w:rFonts w:ascii="Calibri" w:hAnsi="Calibri"/>
    </w:rPr>
  </w:style>
  <w:style w:type="paragraph" w:styleId="Tabladeilustraciones">
    <w:name w:val="table of figures"/>
    <w:basedOn w:val="Normal"/>
    <w:next w:val="Normal"/>
    <w:semiHidden/>
    <w:unhideWhenUsed/>
    <w:rsid w:val="00AC514B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example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6141E2E75E34DE3BC27B7A128631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C93773-FCFA-483F-AC7F-149146783B3F}"/>
      </w:docPartPr>
      <w:docPartBody>
        <w:p w:rsidR="00FD144E" w:rsidRDefault="00FD144E" w:rsidP="00FD144E">
          <w:pPr>
            <w:pStyle w:val="A6141E2E75E34DE3BC27B7A128631F05"/>
          </w:pPr>
          <w:r w:rsidRPr="0081577F">
            <w:rPr>
              <w:rStyle w:val="Textodelmarcadordeposicin"/>
            </w:rPr>
            <w:t>[Title]</w:t>
          </w:r>
        </w:p>
      </w:docPartBody>
    </w:docPart>
    <w:docPart>
      <w:docPartPr>
        <w:name w:val="C0F9239627414EC688F55F6DB3EEAC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AAEBEB-DE8C-4974-A939-A7A655BE78F1}"/>
      </w:docPartPr>
      <w:docPartBody>
        <w:p w:rsidR="00FD144E" w:rsidRDefault="00FD144E" w:rsidP="00FD144E">
          <w:pPr>
            <w:pStyle w:val="C0F9239627414EC688F55F6DB3EEACFF"/>
          </w:pPr>
          <w:r w:rsidRPr="004B105A">
            <w:rPr>
              <w:rStyle w:val="Textodelmarcadordeposicin"/>
            </w:rPr>
            <w:t>[Subject]</w:t>
          </w:r>
        </w:p>
      </w:docPartBody>
    </w:docPart>
    <w:docPart>
      <w:docPartPr>
        <w:name w:val="EB9DA4C8E98147CA8E25400AFBEFC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277048-DDDC-4256-8045-EB8F124956A4}"/>
      </w:docPartPr>
      <w:docPartBody>
        <w:p w:rsidR="00FD144E" w:rsidRDefault="00FD144E" w:rsidP="00FD144E">
          <w:pPr>
            <w:pStyle w:val="EB9DA4C8E98147CA8E25400AFBEFC80F"/>
          </w:pPr>
          <w:r w:rsidRPr="0081577F">
            <w:rPr>
              <w:rStyle w:val="Textodelmarcadordeposicin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396C"/>
    <w:rsid w:val="0007396C"/>
    <w:rsid w:val="00080AE6"/>
    <w:rsid w:val="000C5419"/>
    <w:rsid w:val="002C487A"/>
    <w:rsid w:val="002C5A3D"/>
    <w:rsid w:val="00951EA8"/>
    <w:rsid w:val="009A5ACC"/>
    <w:rsid w:val="00A84E99"/>
    <w:rsid w:val="00BF2688"/>
    <w:rsid w:val="00FD1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semiHidden/>
    <w:rsid w:val="00FD144E"/>
    <w:rPr>
      <w:color w:val="666666"/>
    </w:rPr>
  </w:style>
  <w:style w:type="paragraph" w:customStyle="1" w:styleId="A6141E2E75E34DE3BC27B7A128631F05">
    <w:name w:val="A6141E2E75E34DE3BC27B7A128631F05"/>
    <w:rsid w:val="00FD144E"/>
  </w:style>
  <w:style w:type="paragraph" w:customStyle="1" w:styleId="C0F9239627414EC688F55F6DB3EEACFF">
    <w:name w:val="C0F9239627414EC688F55F6DB3EEACFF"/>
    <w:rsid w:val="00FD144E"/>
  </w:style>
  <w:style w:type="paragraph" w:customStyle="1" w:styleId="EB9DA4C8E98147CA8E25400AFBEFC80F">
    <w:name w:val="EB9DA4C8E98147CA8E25400AFBEFC80F"/>
    <w:rsid w:val="00FD14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Mesh">
  <a:themeElements>
    <a:clrScheme name="Mesh">
      <a:dk1>
        <a:sysClr val="windowText" lastClr="000000"/>
      </a:dk1>
      <a:lt1>
        <a:sysClr val="window" lastClr="FFFFFF"/>
      </a:lt1>
      <a:dk2>
        <a:srgbClr val="363D46"/>
      </a:dk2>
      <a:lt2>
        <a:srgbClr val="EBEBEB"/>
      </a:lt2>
      <a:accent1>
        <a:srgbClr val="6F6F6F"/>
      </a:accent1>
      <a:accent2>
        <a:srgbClr val="BFBFA5"/>
      </a:accent2>
      <a:accent3>
        <a:srgbClr val="DCD084"/>
      </a:accent3>
      <a:accent4>
        <a:srgbClr val="E7BF5F"/>
      </a:accent4>
      <a:accent5>
        <a:srgbClr val="E9A039"/>
      </a:accent5>
      <a:accent6>
        <a:srgbClr val="CF7133"/>
      </a:accent6>
      <a:hlink>
        <a:srgbClr val="F28943"/>
      </a:hlink>
      <a:folHlink>
        <a:srgbClr val="F1B76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Mesh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2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84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000000">
                <a:alpha val="5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>
            <a:bevelT w="25400" h="25400" prst="slope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98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28000"/>
                <a:satMod val="94000"/>
                <a:lumMod val="20000"/>
              </a:schemeClr>
              <a:schemeClr val="phClr">
                <a:tint val="94000"/>
                <a:shade val="84000"/>
                <a:satMod val="148000"/>
                <a:lumMod val="114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esh" id="{789EC3FE-34FD-429C-9918-760025E6C145}" vid="{B8BE45C0-8141-4D58-8C71-A009BC26FBB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655E78-B709-4F98-AE4F-3055BD045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fer muñoz</cp:lastModifiedBy>
  <cp:revision>12</cp:revision>
  <dcterms:created xsi:type="dcterms:W3CDTF">2017-12-27T05:22:00Z</dcterms:created>
  <dcterms:modified xsi:type="dcterms:W3CDTF">2025-01-31T05:15:00Z</dcterms:modified>
</cp:coreProperties>
</file>